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rubrics\R%20Module%206%20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rubrics\R%20Module%206%20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brownhr\r-modules\rubrics\R%20Module%206%20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brownhr\r-modules\rubrics\R%20Module%206%20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7:05Z</dcterms:created>
  <dcterms:modified xsi:type="dcterms:W3CDTF">2022-05-20T15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